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C4678" w14:textId="4DE910C2" w:rsidR="00CD0F17" w:rsidRDefault="00CD0F17" w:rsidP="00CD0F17">
      <w:pPr>
        <w:pStyle w:val="Heading1"/>
      </w:pPr>
      <w:r>
        <w:t>Technical Interview Tasks</w:t>
      </w:r>
    </w:p>
    <w:p w14:paraId="5E6A1863" w14:textId="0A8A2EA0" w:rsidR="0035201E" w:rsidRDefault="0035201E" w:rsidP="00CD0F17">
      <w:r>
        <w:t xml:space="preserve">Interview has three </w:t>
      </w:r>
      <w:r w:rsidR="00887CF8">
        <w:t xml:space="preserve">tasks. Feel free to work on them in any order. </w:t>
      </w:r>
      <w:r w:rsidR="00CE6E5A">
        <w:t>Y</w:t>
      </w:r>
      <w:r w:rsidR="00E01B78">
        <w:t xml:space="preserve">ou will be asked to present the solution </w:t>
      </w:r>
      <w:r w:rsidR="00CE6E5A">
        <w:t>during the 2</w:t>
      </w:r>
      <w:r w:rsidR="00CE6E5A" w:rsidRPr="00CE6E5A">
        <w:rPr>
          <w:vertAlign w:val="superscript"/>
        </w:rPr>
        <w:t>nd</w:t>
      </w:r>
      <w:r w:rsidR="00CE6E5A">
        <w:t xml:space="preserve"> round of the interview.</w:t>
      </w:r>
    </w:p>
    <w:p w14:paraId="2C4083AC" w14:textId="0E50BA80" w:rsidR="00A76995" w:rsidRDefault="00D57DEA" w:rsidP="00CD0F17">
      <w:r>
        <w:t>F</w:t>
      </w:r>
      <w:r w:rsidR="00A76995">
        <w:t xml:space="preserve">eel free to use any open source library </w:t>
      </w:r>
      <w:r>
        <w:t xml:space="preserve">to accomplish the tasks if </w:t>
      </w:r>
      <w:r w:rsidR="00A602E5">
        <w:t>you think</w:t>
      </w:r>
      <w:r>
        <w:t xml:space="preserve"> it</w:t>
      </w:r>
      <w:r w:rsidR="00A602E5">
        <w:t xml:space="preserve"> is appropriate.</w:t>
      </w:r>
    </w:p>
    <w:p w14:paraId="2E5D31E3" w14:textId="714A21D4" w:rsidR="00FF22A1" w:rsidRDefault="00FF22A1" w:rsidP="0071331C">
      <w:pPr>
        <w:pStyle w:val="Heading2"/>
      </w:pPr>
      <w:r>
        <w:t>Task 1 – Python</w:t>
      </w:r>
    </w:p>
    <w:p w14:paraId="61CBE50D" w14:textId="537ADA17" w:rsidR="00261014" w:rsidRDefault="00261014" w:rsidP="0071331C">
      <w:r>
        <w:t>Finish the Python test here</w:t>
      </w:r>
      <w:r w:rsidR="00CC3502">
        <w:t xml:space="preserve">: </w:t>
      </w:r>
      <w:r w:rsidR="00CC3502" w:rsidRPr="000A235C">
        <w:rPr>
          <w:color w:val="4472C4" w:themeColor="accent1"/>
          <w:u w:val="single"/>
        </w:rPr>
        <w:t>./Test Files/</w:t>
      </w:r>
      <w:r w:rsidR="003A041E">
        <w:rPr>
          <w:color w:val="4472C4" w:themeColor="accent1"/>
          <w:u w:val="single"/>
        </w:rPr>
        <w:t>01_</w:t>
      </w:r>
      <w:r w:rsidR="00CC3502" w:rsidRPr="000A235C">
        <w:rPr>
          <w:color w:val="4472C4" w:themeColor="accent1"/>
          <w:u w:val="single"/>
        </w:rPr>
        <w:t>Python_test.py</w:t>
      </w:r>
      <w:r w:rsidR="00CC3502">
        <w:t xml:space="preserve"> </w:t>
      </w:r>
    </w:p>
    <w:p w14:paraId="3DE78A7B" w14:textId="4F4E259B" w:rsidR="00FF22A1" w:rsidRDefault="00FF22A1" w:rsidP="00BB58D4">
      <w:pPr>
        <w:pStyle w:val="Heading2"/>
      </w:pPr>
      <w:r>
        <w:t>Task 2 – SQL</w:t>
      </w:r>
    </w:p>
    <w:p w14:paraId="04058FA4" w14:textId="11D0DE8A" w:rsidR="003371A0" w:rsidRDefault="005C091E" w:rsidP="00CD0F17">
      <w:r>
        <w:t>Let’s have a following table in PostgreSQL or Snowflake</w:t>
      </w:r>
      <w:r w:rsidR="0038022D">
        <w:t xml:space="preserve"> that contains </w:t>
      </w:r>
      <w:r w:rsidR="00BB58D4">
        <w:t xml:space="preserve">the data about # of clicks on </w:t>
      </w:r>
      <w:r w:rsidR="00001F27">
        <w:t xml:space="preserve">a </w:t>
      </w:r>
      <w:r w:rsidR="00BB58D4">
        <w:t xml:space="preserve">websites per </w:t>
      </w:r>
      <w:r w:rsidR="00001F27">
        <w:t>user</w:t>
      </w:r>
      <w:r w:rsidR="00BB58D4">
        <w:t xml:space="preserve"> and client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160"/>
        <w:gridCol w:w="1314"/>
        <w:gridCol w:w="810"/>
      </w:tblGrid>
      <w:tr w:rsidR="005D2662" w14:paraId="454944C4" w14:textId="77777777" w:rsidTr="49445D7D">
        <w:tc>
          <w:tcPr>
            <w:tcW w:w="2160" w:type="dxa"/>
            <w:shd w:val="clear" w:color="auto" w:fill="E7E6E6" w:themeFill="background2"/>
          </w:tcPr>
          <w:p w14:paraId="4BA197D1" w14:textId="792849F8" w:rsidR="005D2662" w:rsidRDefault="00C97D04" w:rsidP="0069545F">
            <w:r>
              <w:t>Name</w:t>
            </w:r>
          </w:p>
        </w:tc>
        <w:tc>
          <w:tcPr>
            <w:tcW w:w="1314" w:type="dxa"/>
            <w:shd w:val="clear" w:color="auto" w:fill="E7E6E6" w:themeFill="background2"/>
          </w:tcPr>
          <w:p w14:paraId="114A154E" w14:textId="4794EC1F" w:rsidR="005D2662" w:rsidRDefault="00C97D04" w:rsidP="00CD0F17">
            <w:r>
              <w:t>Day</w:t>
            </w:r>
          </w:p>
        </w:tc>
        <w:tc>
          <w:tcPr>
            <w:tcW w:w="810" w:type="dxa"/>
            <w:shd w:val="clear" w:color="auto" w:fill="E7E6E6" w:themeFill="background2"/>
          </w:tcPr>
          <w:p w14:paraId="018ACF8F" w14:textId="7B885381" w:rsidR="005D2662" w:rsidRDefault="005D2662" w:rsidP="0069545F">
            <w:r>
              <w:t>Clicks</w:t>
            </w:r>
          </w:p>
        </w:tc>
      </w:tr>
      <w:tr w:rsidR="005D2662" w14:paraId="48747991" w14:textId="77777777" w:rsidTr="49445D7D">
        <w:tc>
          <w:tcPr>
            <w:tcW w:w="2160" w:type="dxa"/>
          </w:tcPr>
          <w:p w14:paraId="26DFE64D" w14:textId="4976B3D4" w:rsidR="005D2662" w:rsidRDefault="00C97D04" w:rsidP="0069545F">
            <w:r w:rsidRPr="00C97D04">
              <w:t>Oakley Sosa</w:t>
            </w:r>
          </w:p>
        </w:tc>
        <w:tc>
          <w:tcPr>
            <w:tcW w:w="1314" w:type="dxa"/>
          </w:tcPr>
          <w:p w14:paraId="7692E7C5" w14:textId="26741007" w:rsidR="005D2662" w:rsidRDefault="005D2662" w:rsidP="0069545F">
            <w:r>
              <w:t>2022-01-31</w:t>
            </w:r>
          </w:p>
        </w:tc>
        <w:tc>
          <w:tcPr>
            <w:tcW w:w="810" w:type="dxa"/>
          </w:tcPr>
          <w:p w14:paraId="2D0F8BD7" w14:textId="10B5C45D" w:rsidR="005D2662" w:rsidRDefault="005D2662" w:rsidP="0069545F">
            <w:r>
              <w:t>10</w:t>
            </w:r>
          </w:p>
        </w:tc>
      </w:tr>
      <w:tr w:rsidR="005D2662" w14:paraId="4592523C" w14:textId="77777777" w:rsidTr="49445D7D">
        <w:tc>
          <w:tcPr>
            <w:tcW w:w="2160" w:type="dxa"/>
          </w:tcPr>
          <w:p w14:paraId="37688DF0" w14:textId="598D9404" w:rsidR="005D2662" w:rsidRDefault="000B6470" w:rsidP="0069545F">
            <w:r w:rsidRPr="000B6470">
              <w:t>Francesca Dotson</w:t>
            </w:r>
          </w:p>
        </w:tc>
        <w:tc>
          <w:tcPr>
            <w:tcW w:w="1314" w:type="dxa"/>
          </w:tcPr>
          <w:p w14:paraId="4119F6FF" w14:textId="4680E77A" w:rsidR="005D2662" w:rsidRDefault="005D2662" w:rsidP="0069545F">
            <w:r>
              <w:t>2022-02-15</w:t>
            </w:r>
          </w:p>
        </w:tc>
        <w:tc>
          <w:tcPr>
            <w:tcW w:w="810" w:type="dxa"/>
          </w:tcPr>
          <w:p w14:paraId="61098724" w14:textId="6E12DEB7" w:rsidR="005D2662" w:rsidRDefault="005D2662" w:rsidP="0069545F">
            <w:r>
              <w:t>321</w:t>
            </w:r>
          </w:p>
        </w:tc>
      </w:tr>
      <w:tr w:rsidR="005D2662" w14:paraId="0123FA2F" w14:textId="77777777" w:rsidTr="49445D7D">
        <w:tc>
          <w:tcPr>
            <w:tcW w:w="2160" w:type="dxa"/>
          </w:tcPr>
          <w:p w14:paraId="19699FB1" w14:textId="781DB779" w:rsidR="005D2662" w:rsidRDefault="000B6470" w:rsidP="0069545F">
            <w:r w:rsidRPr="000B6470">
              <w:t>Abel Valdez</w:t>
            </w:r>
          </w:p>
        </w:tc>
        <w:tc>
          <w:tcPr>
            <w:tcW w:w="1314" w:type="dxa"/>
          </w:tcPr>
          <w:p w14:paraId="041FFF41" w14:textId="7CFE333C" w:rsidR="005D2662" w:rsidRDefault="005D2662" w:rsidP="0069545F">
            <w:r>
              <w:t>2022-01-15</w:t>
            </w:r>
          </w:p>
        </w:tc>
        <w:tc>
          <w:tcPr>
            <w:tcW w:w="810" w:type="dxa"/>
          </w:tcPr>
          <w:p w14:paraId="631D9683" w14:textId="75AB9449" w:rsidR="005D2662" w:rsidRDefault="005D2662" w:rsidP="0069545F">
            <w:r>
              <w:t>56</w:t>
            </w:r>
          </w:p>
        </w:tc>
      </w:tr>
      <w:tr w:rsidR="000E7B80" w14:paraId="64276582" w14:textId="77777777" w:rsidTr="49445D7D">
        <w:tc>
          <w:tcPr>
            <w:tcW w:w="2160" w:type="dxa"/>
          </w:tcPr>
          <w:p w14:paraId="0D7BC20F" w14:textId="54CDFD1B" w:rsidR="000E7B80" w:rsidRDefault="0039364B" w:rsidP="0069545F">
            <w:r w:rsidRPr="0039364B">
              <w:t>Yasin Rowland</w:t>
            </w:r>
          </w:p>
        </w:tc>
        <w:tc>
          <w:tcPr>
            <w:tcW w:w="1314" w:type="dxa"/>
          </w:tcPr>
          <w:p w14:paraId="5FD07AEF" w14:textId="77777777" w:rsidR="000E7B80" w:rsidRDefault="000E7B80" w:rsidP="0069545F"/>
        </w:tc>
        <w:tc>
          <w:tcPr>
            <w:tcW w:w="810" w:type="dxa"/>
          </w:tcPr>
          <w:p w14:paraId="5C091996" w14:textId="77777777" w:rsidR="000E7B80" w:rsidRDefault="000E7B80" w:rsidP="0069545F"/>
        </w:tc>
      </w:tr>
      <w:tr w:rsidR="005D2662" w14:paraId="09AE8E2E" w14:textId="77777777" w:rsidTr="49445D7D">
        <w:tc>
          <w:tcPr>
            <w:tcW w:w="2160" w:type="dxa"/>
          </w:tcPr>
          <w:p w14:paraId="5C418157" w14:textId="58175653" w:rsidR="005D2662" w:rsidRDefault="005D2662" w:rsidP="0069545F">
            <w:r>
              <w:t>…</w:t>
            </w:r>
          </w:p>
        </w:tc>
        <w:tc>
          <w:tcPr>
            <w:tcW w:w="1314" w:type="dxa"/>
          </w:tcPr>
          <w:p w14:paraId="580BBD26" w14:textId="4748F17F" w:rsidR="005D2662" w:rsidRDefault="005D2662" w:rsidP="0069545F">
            <w:r>
              <w:t>…</w:t>
            </w:r>
          </w:p>
        </w:tc>
        <w:tc>
          <w:tcPr>
            <w:tcW w:w="810" w:type="dxa"/>
          </w:tcPr>
          <w:p w14:paraId="00CE6969" w14:textId="77777777" w:rsidR="005D2662" w:rsidRDefault="005D2662" w:rsidP="0069545F"/>
        </w:tc>
      </w:tr>
    </w:tbl>
    <w:p w14:paraId="19B5FB0D" w14:textId="6921EBBE" w:rsidR="005C091E" w:rsidRDefault="005C091E" w:rsidP="0069545F">
      <w:pPr>
        <w:ind w:left="360"/>
      </w:pPr>
    </w:p>
    <w:p w14:paraId="555DBB74" w14:textId="12AFBB16" w:rsidR="009F1979" w:rsidRDefault="000E30AD" w:rsidP="000E30AD">
      <w:pPr>
        <w:pStyle w:val="ListParagraph"/>
        <w:numPr>
          <w:ilvl w:val="0"/>
          <w:numId w:val="3"/>
        </w:numPr>
      </w:pPr>
      <w:r>
        <w:t xml:space="preserve">Show a number of clicks </w:t>
      </w:r>
      <w:r w:rsidR="006A1F2C">
        <w:t xml:space="preserve">by </w:t>
      </w:r>
      <w:r w:rsidR="003B52F5">
        <w:t>User</w:t>
      </w:r>
      <w:r>
        <w:t xml:space="preserve"> and calendar month</w:t>
      </w:r>
    </w:p>
    <w:p w14:paraId="52DC3F9D" w14:textId="2C28AD1C" w:rsidR="005A7860" w:rsidRDefault="005A7860" w:rsidP="000E30AD">
      <w:pPr>
        <w:pStyle w:val="ListParagraph"/>
        <w:numPr>
          <w:ilvl w:val="0"/>
          <w:numId w:val="3"/>
        </w:numPr>
      </w:pPr>
      <w:r>
        <w:t xml:space="preserve">Show a share of clicks of each </w:t>
      </w:r>
      <w:r w:rsidR="003B52F5">
        <w:t>user</w:t>
      </w:r>
      <w:r>
        <w:t xml:space="preserve"> by month</w:t>
      </w:r>
    </w:p>
    <w:p w14:paraId="543A7138" w14:textId="1BA911C1" w:rsidR="005D2662" w:rsidRDefault="005D2662" w:rsidP="005D2662">
      <w:r>
        <w:t xml:space="preserve">Test data are stored in </w:t>
      </w:r>
      <w:r w:rsidRPr="000A235C">
        <w:rPr>
          <w:color w:val="4472C4" w:themeColor="accent1"/>
          <w:u w:val="single"/>
        </w:rPr>
        <w:t>./Test Files/</w:t>
      </w:r>
      <w:r w:rsidR="006211AB">
        <w:rPr>
          <w:color w:val="4472C4" w:themeColor="accent1"/>
          <w:u w:val="single"/>
        </w:rPr>
        <w:t>Website</w:t>
      </w:r>
      <w:r w:rsidR="00AD09AB" w:rsidRPr="000A235C">
        <w:rPr>
          <w:color w:val="4472C4" w:themeColor="accent1"/>
          <w:u w:val="single"/>
        </w:rPr>
        <w:t xml:space="preserve"> Statistics Data.</w:t>
      </w:r>
      <w:r w:rsidR="006211AB">
        <w:rPr>
          <w:color w:val="4472C4" w:themeColor="accent1"/>
          <w:u w:val="single"/>
        </w:rPr>
        <w:t>csv</w:t>
      </w:r>
    </w:p>
    <w:p w14:paraId="1724CAAF" w14:textId="45C87212" w:rsidR="002E5678" w:rsidRDefault="002E5678" w:rsidP="005D2662">
      <w:r>
        <w:t xml:space="preserve">Please use the service </w:t>
      </w:r>
      <w:hyperlink r:id="rId8" w:history="1">
        <w:r w:rsidRPr="00FF5074">
          <w:rPr>
            <w:rStyle w:val="Hyperlink"/>
          </w:rPr>
          <w:t>https://sqliteonline.com/</w:t>
        </w:r>
      </w:hyperlink>
      <w:r>
        <w:t xml:space="preserve"> and </w:t>
      </w:r>
      <w:r w:rsidR="008C32A4">
        <w:t>use any database there.</w:t>
      </w:r>
    </w:p>
    <w:p w14:paraId="1E392451" w14:textId="4C7B9191" w:rsidR="00FF22A1" w:rsidRPr="007826B5" w:rsidRDefault="00FF22A1" w:rsidP="00BB58D4">
      <w:pPr>
        <w:pStyle w:val="Heading2"/>
        <w:rPr>
          <w:color w:val="FF0000"/>
        </w:rPr>
      </w:pPr>
      <w:r>
        <w:t>Task 3 – Architecture</w:t>
      </w:r>
    </w:p>
    <w:p w14:paraId="7853D855" w14:textId="735EFC2A" w:rsidR="005A3BD0" w:rsidRDefault="004636BC" w:rsidP="004636BC">
      <w:r>
        <w:t>The users mentioned in Task 2 also have records in the CRM database</w:t>
      </w:r>
      <w:r w:rsidR="005F2DC7" w:rsidRPr="00CF1EA8">
        <w:t xml:space="preserve">. At the </w:t>
      </w:r>
      <w:r w:rsidR="00DD705B">
        <w:t>end</w:t>
      </w:r>
      <w:r w:rsidR="005F2DC7" w:rsidRPr="00CF1EA8">
        <w:t xml:space="preserve"> of each month</w:t>
      </w:r>
      <w:r>
        <w:t>, the sales department need</w:t>
      </w:r>
      <w:r w:rsidR="00AE07C2">
        <w:t>s</w:t>
      </w:r>
      <w:r>
        <w:t xml:space="preserve"> to match the </w:t>
      </w:r>
      <w:r w:rsidR="00010212" w:rsidRPr="00CF1EA8">
        <w:t xml:space="preserve">usage data from </w:t>
      </w:r>
      <w:r w:rsidR="00DD705B">
        <w:t>website</w:t>
      </w:r>
      <w:r w:rsidR="00010212" w:rsidRPr="00CF1EA8">
        <w:t xml:space="preserve"> and with </w:t>
      </w:r>
      <w:r w:rsidR="00DD705B">
        <w:t>the</w:t>
      </w:r>
      <w:r w:rsidR="00010212" w:rsidRPr="00CF1EA8">
        <w:t xml:space="preserve"> </w:t>
      </w:r>
      <w:r w:rsidR="00010212">
        <w:t>CRM database</w:t>
      </w:r>
      <w:r w:rsidR="0066688E">
        <w:t xml:space="preserve"> </w:t>
      </w:r>
      <w:r w:rsidR="004B2CCF">
        <w:t xml:space="preserve">for each </w:t>
      </w:r>
      <w:r w:rsidR="00B404D3">
        <w:t>user</w:t>
      </w:r>
      <w:r w:rsidR="004B2CCF">
        <w:t xml:space="preserve"> for </w:t>
      </w:r>
      <w:r w:rsidR="00B404D3">
        <w:t xml:space="preserve">further </w:t>
      </w:r>
      <w:r w:rsidR="004B2CCF">
        <w:t>analysis</w:t>
      </w:r>
      <w:r w:rsidR="00010212">
        <w:t xml:space="preserve">. The </w:t>
      </w:r>
      <w:r w:rsidR="00B404D3">
        <w:t xml:space="preserve">user names in </w:t>
      </w:r>
      <w:r w:rsidR="005A3BD0">
        <w:t xml:space="preserve">CRM </w:t>
      </w:r>
      <w:r w:rsidR="00B404D3">
        <w:t xml:space="preserve">and Website </w:t>
      </w:r>
      <w:r w:rsidR="00193FD8">
        <w:t>database</w:t>
      </w:r>
      <w:r w:rsidR="00B404D3">
        <w:t xml:space="preserve"> are inconsistent</w:t>
      </w:r>
      <w:r w:rsidR="00B2353F">
        <w:t>, CRM has names in the</w:t>
      </w:r>
      <w:r w:rsidR="005A3BD0">
        <w:t xml:space="preserve"> following forma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530"/>
        <w:gridCol w:w="2610"/>
      </w:tblGrid>
      <w:tr w:rsidR="00422546" w14:paraId="58C6C2CC" w14:textId="69727292" w:rsidTr="009C7FA9">
        <w:tc>
          <w:tcPr>
            <w:tcW w:w="2335" w:type="dxa"/>
          </w:tcPr>
          <w:p w14:paraId="57C6DD0D" w14:textId="5FE2D44F" w:rsidR="00422546" w:rsidRDefault="00BE2541" w:rsidP="00D56CAF">
            <w:pPr>
              <w:jc w:val="center"/>
            </w:pPr>
            <w:r>
              <w:t>User</w:t>
            </w:r>
            <w:r w:rsidR="00422546">
              <w:t xml:space="preserve"> Name</w:t>
            </w:r>
          </w:p>
        </w:tc>
        <w:tc>
          <w:tcPr>
            <w:tcW w:w="1530" w:type="dxa"/>
          </w:tcPr>
          <w:p w14:paraId="031B144B" w14:textId="65E648F6" w:rsidR="00422546" w:rsidRDefault="00422546" w:rsidP="00D56CAF">
            <w:pPr>
              <w:jc w:val="center"/>
            </w:pPr>
            <w:r>
              <w:t>Start Date</w:t>
            </w:r>
          </w:p>
        </w:tc>
        <w:tc>
          <w:tcPr>
            <w:tcW w:w="2610" w:type="dxa"/>
          </w:tcPr>
          <w:p w14:paraId="40E6292F" w14:textId="5B76C35D" w:rsidR="00422546" w:rsidRDefault="007F15E6" w:rsidP="00D56CAF">
            <w:pPr>
              <w:jc w:val="center"/>
            </w:pPr>
            <w:r>
              <w:t xml:space="preserve">Subscription Revenue </w:t>
            </w:r>
            <w:r w:rsidR="00422546">
              <w:t>in Past 3 Months</w:t>
            </w:r>
          </w:p>
        </w:tc>
      </w:tr>
      <w:tr w:rsidR="00422546" w14:paraId="36F08EEF" w14:textId="450C0771" w:rsidTr="009C7FA9">
        <w:tc>
          <w:tcPr>
            <w:tcW w:w="2335" w:type="dxa"/>
          </w:tcPr>
          <w:p w14:paraId="5C2BEAF8" w14:textId="1CE5D66C" w:rsidR="00422546" w:rsidRDefault="00BE2541" w:rsidP="001836C7">
            <w:r w:rsidRPr="00C97D04">
              <w:t>O</w:t>
            </w:r>
            <w:r>
              <w:t>.</w:t>
            </w:r>
            <w:r w:rsidRPr="00C97D04">
              <w:t xml:space="preserve"> Sosa</w:t>
            </w:r>
          </w:p>
        </w:tc>
        <w:tc>
          <w:tcPr>
            <w:tcW w:w="1530" w:type="dxa"/>
          </w:tcPr>
          <w:p w14:paraId="1BE20449" w14:textId="53BE3E07" w:rsidR="00422546" w:rsidRDefault="00422546" w:rsidP="001836C7">
            <w:r>
              <w:t>1998-03-01</w:t>
            </w:r>
          </w:p>
        </w:tc>
        <w:tc>
          <w:tcPr>
            <w:tcW w:w="2610" w:type="dxa"/>
          </w:tcPr>
          <w:p w14:paraId="48CB3657" w14:textId="07B75B04" w:rsidR="00422546" w:rsidRDefault="00422546" w:rsidP="00422546">
            <w:pPr>
              <w:jc w:val="right"/>
            </w:pPr>
            <w:r>
              <w:t>$1.500</w:t>
            </w:r>
          </w:p>
        </w:tc>
      </w:tr>
      <w:tr w:rsidR="00422546" w14:paraId="18BA73A9" w14:textId="04BF270F" w:rsidTr="009C7FA9">
        <w:tc>
          <w:tcPr>
            <w:tcW w:w="2335" w:type="dxa"/>
          </w:tcPr>
          <w:p w14:paraId="01524244" w14:textId="7E216B2A" w:rsidR="00422546" w:rsidRDefault="00BE2541" w:rsidP="001836C7">
            <w:r>
              <w:t xml:space="preserve">Mrs. </w:t>
            </w:r>
            <w:r w:rsidRPr="000B6470">
              <w:t>Francesca Dotson</w:t>
            </w:r>
          </w:p>
        </w:tc>
        <w:tc>
          <w:tcPr>
            <w:tcW w:w="1530" w:type="dxa"/>
          </w:tcPr>
          <w:p w14:paraId="4BC4DD5B" w14:textId="6FC86797" w:rsidR="00422546" w:rsidRDefault="00422546" w:rsidP="001836C7">
            <w:r>
              <w:t>2005-04-01</w:t>
            </w:r>
          </w:p>
        </w:tc>
        <w:tc>
          <w:tcPr>
            <w:tcW w:w="2610" w:type="dxa"/>
          </w:tcPr>
          <w:p w14:paraId="5A6CBDCE" w14:textId="33AF9EE6" w:rsidR="00422546" w:rsidRDefault="00422546" w:rsidP="00422546">
            <w:pPr>
              <w:jc w:val="right"/>
            </w:pPr>
            <w:r>
              <w:t>$200</w:t>
            </w:r>
          </w:p>
        </w:tc>
      </w:tr>
      <w:tr w:rsidR="00422546" w14:paraId="7467F0E0" w14:textId="68880FDD" w:rsidTr="009C7FA9">
        <w:tc>
          <w:tcPr>
            <w:tcW w:w="2335" w:type="dxa"/>
          </w:tcPr>
          <w:p w14:paraId="66934FBE" w14:textId="0C3811DB" w:rsidR="00422546" w:rsidRDefault="00BE2541" w:rsidP="001836C7">
            <w:r w:rsidRPr="000B6470">
              <w:t>Abel Valdez</w:t>
            </w:r>
            <w:r w:rsidR="000E7B80">
              <w:t>,</w:t>
            </w:r>
            <w:r>
              <w:t xml:space="preserve"> </w:t>
            </w:r>
            <w:proofErr w:type="spellStart"/>
            <w:r>
              <w:t>Phd</w:t>
            </w:r>
            <w:proofErr w:type="spellEnd"/>
            <w:r w:rsidR="000E7B80">
              <w:t>.</w:t>
            </w:r>
          </w:p>
        </w:tc>
        <w:tc>
          <w:tcPr>
            <w:tcW w:w="1530" w:type="dxa"/>
          </w:tcPr>
          <w:p w14:paraId="3C6723AF" w14:textId="35CCD0AA" w:rsidR="00422546" w:rsidRDefault="00422546" w:rsidP="001836C7">
            <w:r>
              <w:t>2000-12-01</w:t>
            </w:r>
          </w:p>
        </w:tc>
        <w:tc>
          <w:tcPr>
            <w:tcW w:w="2610" w:type="dxa"/>
          </w:tcPr>
          <w:p w14:paraId="5BD0CD7C" w14:textId="2909E57C" w:rsidR="00422546" w:rsidRDefault="00422546" w:rsidP="00422546">
            <w:pPr>
              <w:jc w:val="right"/>
            </w:pPr>
            <w:r>
              <w:t>$350</w:t>
            </w:r>
          </w:p>
        </w:tc>
      </w:tr>
      <w:tr w:rsidR="000E7B80" w14:paraId="3FDA4868" w14:textId="77777777" w:rsidTr="009C7FA9">
        <w:tc>
          <w:tcPr>
            <w:tcW w:w="2335" w:type="dxa"/>
          </w:tcPr>
          <w:p w14:paraId="44AAAF37" w14:textId="3274412F" w:rsidR="000E7B80" w:rsidRDefault="0039364B" w:rsidP="001836C7">
            <w:r w:rsidRPr="0039364B">
              <w:t>Yasin Rowland</w:t>
            </w:r>
            <w:r>
              <w:t>, MBA</w:t>
            </w:r>
          </w:p>
        </w:tc>
        <w:tc>
          <w:tcPr>
            <w:tcW w:w="1530" w:type="dxa"/>
          </w:tcPr>
          <w:p w14:paraId="6310A0C7" w14:textId="3BADA72C" w:rsidR="000E7B80" w:rsidRDefault="0039364B" w:rsidP="001836C7">
            <w:r>
              <w:t>2010-01-01</w:t>
            </w:r>
          </w:p>
        </w:tc>
        <w:tc>
          <w:tcPr>
            <w:tcW w:w="2610" w:type="dxa"/>
          </w:tcPr>
          <w:p w14:paraId="0FF4DD4B" w14:textId="0A99A0DF" w:rsidR="000E7B80" w:rsidRDefault="0039364B" w:rsidP="00422546">
            <w:pPr>
              <w:jc w:val="right"/>
            </w:pPr>
            <w:r>
              <w:t>$100</w:t>
            </w:r>
          </w:p>
        </w:tc>
      </w:tr>
      <w:tr w:rsidR="006A1F2C" w14:paraId="4171FE11" w14:textId="77777777" w:rsidTr="009C7FA9">
        <w:tc>
          <w:tcPr>
            <w:tcW w:w="2335" w:type="dxa"/>
          </w:tcPr>
          <w:p w14:paraId="15AB4D92" w14:textId="24D69AC7" w:rsidR="006A1F2C" w:rsidRDefault="006A1F2C" w:rsidP="001836C7">
            <w:r>
              <w:t>…</w:t>
            </w:r>
          </w:p>
        </w:tc>
        <w:tc>
          <w:tcPr>
            <w:tcW w:w="1530" w:type="dxa"/>
          </w:tcPr>
          <w:p w14:paraId="67CB96BB" w14:textId="659729E8" w:rsidR="006A1F2C" w:rsidRDefault="006A1F2C" w:rsidP="001836C7">
            <w:r>
              <w:t>…</w:t>
            </w:r>
          </w:p>
        </w:tc>
        <w:tc>
          <w:tcPr>
            <w:tcW w:w="2610" w:type="dxa"/>
          </w:tcPr>
          <w:p w14:paraId="086262B9" w14:textId="0E60CFBD" w:rsidR="006A1F2C" w:rsidRDefault="006A1F2C" w:rsidP="00422546">
            <w:pPr>
              <w:jc w:val="right"/>
            </w:pPr>
            <w:r>
              <w:t>…</w:t>
            </w:r>
          </w:p>
        </w:tc>
      </w:tr>
    </w:tbl>
    <w:p w14:paraId="655A8224" w14:textId="77777777" w:rsidR="009A4DC3" w:rsidRDefault="009A4DC3" w:rsidP="001836C7"/>
    <w:p w14:paraId="70CE3ABD" w14:textId="6A83146D" w:rsidR="003C6DCA" w:rsidRDefault="009A4DC3" w:rsidP="009A4DC3">
      <w:pPr>
        <w:pStyle w:val="ListParagraph"/>
        <w:numPr>
          <w:ilvl w:val="0"/>
          <w:numId w:val="4"/>
        </w:numPr>
      </w:pPr>
      <w:r>
        <w:t>Propose</w:t>
      </w:r>
      <w:r w:rsidR="003C6DCA">
        <w:t xml:space="preserve"> </w:t>
      </w:r>
      <w:r w:rsidR="00F85696">
        <w:t xml:space="preserve">a Python solution that will solve the matching </w:t>
      </w:r>
      <w:r w:rsidR="00B21BA0">
        <w:t>problem above – reads the data from source databases &gt; matches</w:t>
      </w:r>
      <w:r w:rsidR="00772EEA">
        <w:t xml:space="preserve"> both inputs by client name &gt; save the result back to the database</w:t>
      </w:r>
    </w:p>
    <w:p w14:paraId="41B378E8" w14:textId="4ED8527F" w:rsidR="00772EEA" w:rsidRDefault="00F00125" w:rsidP="009A4DC3">
      <w:pPr>
        <w:pStyle w:val="ListParagraph"/>
        <w:numPr>
          <w:ilvl w:val="0"/>
          <w:numId w:val="4"/>
        </w:numPr>
      </w:pPr>
      <w:r>
        <w:lastRenderedPageBreak/>
        <w:t>Client names in both sources may not be consistent so exact matching/comparison may not work for 100% cases</w:t>
      </w:r>
      <w:r w:rsidR="00837D9B">
        <w:t xml:space="preserve">. The solution should include multiple matching strategies that can be applied to </w:t>
      </w:r>
      <w:r w:rsidR="00FF09E5">
        <w:t>maximize the match rate.</w:t>
      </w:r>
    </w:p>
    <w:p w14:paraId="046EBB04" w14:textId="0776E7E3" w:rsidR="001D0C59" w:rsidRDefault="00730C62" w:rsidP="00095E4A">
      <w:pPr>
        <w:pStyle w:val="ListParagraph"/>
        <w:numPr>
          <w:ilvl w:val="0"/>
          <w:numId w:val="4"/>
        </w:numPr>
      </w:pPr>
      <w:r w:rsidRPr="00730C62">
        <w:t>Implement the solution using Python. The implementation should address key areas, although a production-ready implementation is not mandatory.</w:t>
      </w:r>
    </w:p>
    <w:p w14:paraId="2D4B373E" w14:textId="49BE155E" w:rsidR="00095E4A" w:rsidRDefault="00095E4A" w:rsidP="00095E4A">
      <w:pPr>
        <w:pStyle w:val="ListParagraph"/>
        <w:numPr>
          <w:ilvl w:val="0"/>
          <w:numId w:val="4"/>
        </w:numPr>
      </w:pPr>
      <w:r>
        <w:t xml:space="preserve">Describe how </w:t>
      </w:r>
      <w:r w:rsidR="00931208">
        <w:t xml:space="preserve">you would validate the </w:t>
      </w:r>
      <w:r w:rsidR="00EC67BE">
        <w:t xml:space="preserve">result of the matching result during initial implementation and also during </w:t>
      </w:r>
      <w:r w:rsidR="007519D6">
        <w:t xml:space="preserve">possible </w:t>
      </w:r>
      <w:r w:rsidR="00EC67BE">
        <w:t xml:space="preserve">future </w:t>
      </w:r>
      <w:r w:rsidR="007519D6">
        <w:t>enhancements of the matching algorithm by another developer</w:t>
      </w:r>
    </w:p>
    <w:p w14:paraId="4E540429" w14:textId="5853210E" w:rsidR="007243DB" w:rsidRPr="00BB598A" w:rsidRDefault="002316D9" w:rsidP="002316D9">
      <w:pPr>
        <w:rPr>
          <w:color w:val="FF0000"/>
          <w:u w:val="single"/>
        </w:rPr>
      </w:pPr>
      <w:r w:rsidRPr="002316D9">
        <w:rPr>
          <w:color w:val="FF0000"/>
        </w:rPr>
        <w:t xml:space="preserve">Please send us your completed task either as a </w:t>
      </w:r>
      <w:r w:rsidRPr="00BB598A">
        <w:rPr>
          <w:color w:val="FF0000"/>
          <w:u w:val="single"/>
        </w:rPr>
        <w:t>zipped file</w:t>
      </w:r>
      <w:r w:rsidRPr="002316D9">
        <w:rPr>
          <w:color w:val="FF0000"/>
        </w:rPr>
        <w:t xml:space="preserve"> attached to an email or as a link to </w:t>
      </w:r>
      <w:r w:rsidRPr="00BB598A">
        <w:rPr>
          <w:color w:val="FF0000"/>
          <w:u w:val="single"/>
        </w:rPr>
        <w:t>your online drive.</w:t>
      </w:r>
    </w:p>
    <w:sectPr w:rsidR="007243DB" w:rsidRPr="00BB59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B64BCA"/>
    <w:multiLevelType w:val="hybridMultilevel"/>
    <w:tmpl w:val="681094A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9311C7"/>
    <w:multiLevelType w:val="hybridMultilevel"/>
    <w:tmpl w:val="4AB2E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71677F"/>
    <w:multiLevelType w:val="hybridMultilevel"/>
    <w:tmpl w:val="18DC366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638DE"/>
    <w:multiLevelType w:val="hybridMultilevel"/>
    <w:tmpl w:val="FB0244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5750965">
    <w:abstractNumId w:val="3"/>
  </w:num>
  <w:num w:numId="2" w16cid:durableId="1946497189">
    <w:abstractNumId w:val="1"/>
  </w:num>
  <w:num w:numId="3" w16cid:durableId="1899122706">
    <w:abstractNumId w:val="0"/>
  </w:num>
  <w:num w:numId="4" w16cid:durableId="19441465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2MjA1Njc2NDMzMTFT0lEKTi0uzszPAykwrQUAOlZMHiwAAAA="/>
  </w:docVars>
  <w:rsids>
    <w:rsidRoot w:val="0048466C"/>
    <w:rsid w:val="00001F27"/>
    <w:rsid w:val="00010212"/>
    <w:rsid w:val="00054299"/>
    <w:rsid w:val="00054C26"/>
    <w:rsid w:val="00073BDC"/>
    <w:rsid w:val="00086A6A"/>
    <w:rsid w:val="00087BE8"/>
    <w:rsid w:val="00095E4A"/>
    <w:rsid w:val="000A235C"/>
    <w:rsid w:val="000B6470"/>
    <w:rsid w:val="000C6631"/>
    <w:rsid w:val="000E30AD"/>
    <w:rsid w:val="000E7B80"/>
    <w:rsid w:val="000F0AA1"/>
    <w:rsid w:val="00142611"/>
    <w:rsid w:val="0014635B"/>
    <w:rsid w:val="00151E23"/>
    <w:rsid w:val="0015309B"/>
    <w:rsid w:val="001836C7"/>
    <w:rsid w:val="00187DB3"/>
    <w:rsid w:val="00193FD8"/>
    <w:rsid w:val="001D0C59"/>
    <w:rsid w:val="001E27C6"/>
    <w:rsid w:val="001F4DB1"/>
    <w:rsid w:val="0021490C"/>
    <w:rsid w:val="002316D9"/>
    <w:rsid w:val="002326A9"/>
    <w:rsid w:val="002420FE"/>
    <w:rsid w:val="00261014"/>
    <w:rsid w:val="00263C6D"/>
    <w:rsid w:val="002660EA"/>
    <w:rsid w:val="002C03F9"/>
    <w:rsid w:val="002E3BD8"/>
    <w:rsid w:val="002E5678"/>
    <w:rsid w:val="002F574F"/>
    <w:rsid w:val="003371A0"/>
    <w:rsid w:val="0035201E"/>
    <w:rsid w:val="00361A17"/>
    <w:rsid w:val="0038022D"/>
    <w:rsid w:val="00386BA3"/>
    <w:rsid w:val="0039364B"/>
    <w:rsid w:val="003A041E"/>
    <w:rsid w:val="003B52F5"/>
    <w:rsid w:val="003C6DCA"/>
    <w:rsid w:val="003E1FA9"/>
    <w:rsid w:val="00422546"/>
    <w:rsid w:val="004228B5"/>
    <w:rsid w:val="004636BC"/>
    <w:rsid w:val="00471022"/>
    <w:rsid w:val="0048466C"/>
    <w:rsid w:val="004B2CCF"/>
    <w:rsid w:val="004E2C85"/>
    <w:rsid w:val="004F74ED"/>
    <w:rsid w:val="005A3BD0"/>
    <w:rsid w:val="005A7860"/>
    <w:rsid w:val="005B27F8"/>
    <w:rsid w:val="005C091E"/>
    <w:rsid w:val="005C0BF3"/>
    <w:rsid w:val="005D2662"/>
    <w:rsid w:val="005F2DC7"/>
    <w:rsid w:val="006211AB"/>
    <w:rsid w:val="00656324"/>
    <w:rsid w:val="0066688E"/>
    <w:rsid w:val="006671CA"/>
    <w:rsid w:val="00671BAA"/>
    <w:rsid w:val="0069545F"/>
    <w:rsid w:val="006A1F2C"/>
    <w:rsid w:val="006B0876"/>
    <w:rsid w:val="0071331C"/>
    <w:rsid w:val="007243DB"/>
    <w:rsid w:val="00730C62"/>
    <w:rsid w:val="007519D6"/>
    <w:rsid w:val="00772EEA"/>
    <w:rsid w:val="00781BD9"/>
    <w:rsid w:val="007826B5"/>
    <w:rsid w:val="007F0833"/>
    <w:rsid w:val="007F15E6"/>
    <w:rsid w:val="008108E2"/>
    <w:rsid w:val="00837D9B"/>
    <w:rsid w:val="008740A9"/>
    <w:rsid w:val="00887CF8"/>
    <w:rsid w:val="008C32A4"/>
    <w:rsid w:val="00921955"/>
    <w:rsid w:val="00931208"/>
    <w:rsid w:val="009A4DC3"/>
    <w:rsid w:val="009C7BB2"/>
    <w:rsid w:val="009C7FA9"/>
    <w:rsid w:val="009F067E"/>
    <w:rsid w:val="009F1979"/>
    <w:rsid w:val="00A447F8"/>
    <w:rsid w:val="00A602E5"/>
    <w:rsid w:val="00A76995"/>
    <w:rsid w:val="00AB07EB"/>
    <w:rsid w:val="00AD09AB"/>
    <w:rsid w:val="00AD7AA6"/>
    <w:rsid w:val="00AE07C2"/>
    <w:rsid w:val="00AE5827"/>
    <w:rsid w:val="00B21BA0"/>
    <w:rsid w:val="00B2353F"/>
    <w:rsid w:val="00B343C3"/>
    <w:rsid w:val="00B404D3"/>
    <w:rsid w:val="00BA0B27"/>
    <w:rsid w:val="00BB58D4"/>
    <w:rsid w:val="00BB598A"/>
    <w:rsid w:val="00BE2541"/>
    <w:rsid w:val="00C97D04"/>
    <w:rsid w:val="00CB3903"/>
    <w:rsid w:val="00CC3502"/>
    <w:rsid w:val="00CD0F17"/>
    <w:rsid w:val="00CE6E5A"/>
    <w:rsid w:val="00CF1EA8"/>
    <w:rsid w:val="00D56CAF"/>
    <w:rsid w:val="00D57DEA"/>
    <w:rsid w:val="00D65FD5"/>
    <w:rsid w:val="00DD705B"/>
    <w:rsid w:val="00DE13F0"/>
    <w:rsid w:val="00DE24BC"/>
    <w:rsid w:val="00DE6631"/>
    <w:rsid w:val="00E01B78"/>
    <w:rsid w:val="00EA5EEC"/>
    <w:rsid w:val="00EC67BE"/>
    <w:rsid w:val="00EF487B"/>
    <w:rsid w:val="00F00125"/>
    <w:rsid w:val="00F23729"/>
    <w:rsid w:val="00F46F17"/>
    <w:rsid w:val="00F61390"/>
    <w:rsid w:val="00F8090C"/>
    <w:rsid w:val="00F85696"/>
    <w:rsid w:val="00F8713C"/>
    <w:rsid w:val="00FA7361"/>
    <w:rsid w:val="00FC0217"/>
    <w:rsid w:val="00FF09E5"/>
    <w:rsid w:val="00FF22A1"/>
    <w:rsid w:val="49445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1A5130"/>
  <w15:chartTrackingRefBased/>
  <w15:docId w15:val="{E86416B0-D3CB-4A36-8B3B-5378E9AB60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58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3BDC"/>
    <w:pPr>
      <w:ind w:left="720"/>
      <w:contextualSpacing/>
    </w:pPr>
  </w:style>
  <w:style w:type="table" w:styleId="TableGrid">
    <w:name w:val="Table Grid"/>
    <w:basedOn w:val="TableNormal"/>
    <w:uiPriority w:val="39"/>
    <w:rsid w:val="005C09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B58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0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E2C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C8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qliteonline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B06C561917AD4C9CBC91F78B656691" ma:contentTypeVersion="14" ma:contentTypeDescription="Create a new document." ma:contentTypeScope="" ma:versionID="1b9facc320e88a1b8b01ad1ec0638052">
  <xsd:schema xmlns:xsd="http://www.w3.org/2001/XMLSchema" xmlns:xs="http://www.w3.org/2001/XMLSchema" xmlns:p="http://schemas.microsoft.com/office/2006/metadata/properties" xmlns:ns2="50b9dba7-73f2-43d3-a833-c6c41b8b1523" xmlns:ns3="3ba436cc-53b9-4161-a245-72a69e857170" targetNamespace="http://schemas.microsoft.com/office/2006/metadata/properties" ma:root="true" ma:fieldsID="8c23c3c90d1f7e8652c23f8b450cf9bd" ns2:_="" ns3:_="">
    <xsd:import namespace="50b9dba7-73f2-43d3-a833-c6c41b8b1523"/>
    <xsd:import namespace="3ba436cc-53b9-4161-a245-72a69e8571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FolderPurpos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b9dba7-73f2-43d3-a833-c6c41b8b15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75ba9304-3d59-4b5e-ab65-7f43a5b63a7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FolderPurpose" ma:index="20" nillable="true" ma:displayName="Folder Purpose" ma:format="Dropdown" ma:internalName="FolderPurpose">
      <xsd:simpleType>
        <xsd:restriction base="dms:Text">
          <xsd:maxLength value="255"/>
        </xsd:restriction>
      </xsd:simpleType>
    </xsd:element>
    <xsd:element name="MediaServiceDateTaken" ma:index="21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436cc-53b9-4161-a245-72a69e85717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50c70e4a-36d7-4d8b-90f9-65075c69da75}" ma:internalName="TaxCatchAll" ma:showField="CatchAllData" ma:web="3ba436cc-53b9-4161-a245-72a69e8571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0b9dba7-73f2-43d3-a833-c6c41b8b1523">
      <Terms xmlns="http://schemas.microsoft.com/office/infopath/2007/PartnerControls"/>
    </lcf76f155ced4ddcb4097134ff3c332f>
    <TaxCatchAll xmlns="3ba436cc-53b9-4161-a245-72a69e857170" xsi:nil="true"/>
    <FolderPurpose xmlns="50b9dba7-73f2-43d3-a833-c6c41b8b1523" xsi:nil="true"/>
    <SharedWithUsers xmlns="3ba436cc-53b9-4161-a245-72a69e857170">
      <UserInfo>
        <DisplayName>Eliska Travnickova</DisplayName>
        <AccountId>16</AccountId>
        <AccountType/>
      </UserInfo>
      <UserInfo>
        <DisplayName>Lari Tiewsoh</DisplayName>
        <AccountId>12</AccountId>
        <AccountType/>
      </UserInfo>
      <UserInfo>
        <DisplayName>Jan Houska</DisplayName>
        <AccountId>18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9B869F80-2720-4EDD-AAFD-2FB0579A26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b9dba7-73f2-43d3-a833-c6c41b8b1523"/>
    <ds:schemaRef ds:uri="3ba436cc-53b9-4161-a245-72a69e8571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D03123-7283-402B-952A-4E31042C6CF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5691AE-0D93-46D2-9E74-3703E300D0C1}">
  <ds:schemaRefs>
    <ds:schemaRef ds:uri="http://schemas.microsoft.com/office/2006/metadata/properties"/>
    <ds:schemaRef ds:uri="http://schemas.microsoft.com/office/infopath/2007/PartnerControls"/>
    <ds:schemaRef ds:uri="50b9dba7-73f2-43d3-a833-c6c41b8b1523"/>
    <ds:schemaRef ds:uri="3ba436cc-53b9-4161-a245-72a69e85717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2</Pages>
  <Words>377</Words>
  <Characters>1914</Characters>
  <Application>Microsoft Office Word</Application>
  <DocSecurity>0</DocSecurity>
  <Lines>70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Links>
    <vt:vector size="6" baseType="variant">
      <vt:variant>
        <vt:i4>7</vt:i4>
      </vt:variant>
      <vt:variant>
        <vt:i4>0</vt:i4>
      </vt:variant>
      <vt:variant>
        <vt:i4>0</vt:i4>
      </vt:variant>
      <vt:variant>
        <vt:i4>5</vt:i4>
      </vt:variant>
      <vt:variant>
        <vt:lpwstr>https://sqliteonlin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Houska</dc:creator>
  <cp:keywords/>
  <dc:description/>
  <cp:lastModifiedBy>Eliska Travnickova</cp:lastModifiedBy>
  <cp:revision>130</cp:revision>
  <dcterms:created xsi:type="dcterms:W3CDTF">2022-03-10T16:08:00Z</dcterms:created>
  <dcterms:modified xsi:type="dcterms:W3CDTF">2024-03-21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34bb139efc770487969ab31bf4db488ab1830f4a53378baf7b350f27cef54a2</vt:lpwstr>
  </property>
  <property fmtid="{D5CDD505-2E9C-101B-9397-08002B2CF9AE}" pid="3" name="MediaServiceImageTags">
    <vt:lpwstr/>
  </property>
  <property fmtid="{D5CDD505-2E9C-101B-9397-08002B2CF9AE}" pid="4" name="ContentTypeId">
    <vt:lpwstr>0x010100B0B06C561917AD4C9CBC91F78B656691</vt:lpwstr>
  </property>
</Properties>
</file>